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redict    0          1   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Actual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0          5066       1692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          680        6088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Overall </w:t>
      </w: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Statistics :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95% CI                                                            (0.81823</w:t>
      </w: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,0.83104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ACC Macro                                                         0.82463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ARI                                                               0.42151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AUNP                                                              0.82458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AUNU                                                              0.82458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Bangdiwala</w:t>
      </w:r>
      <w:proofErr w:type="spell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                                                      0.68565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Bennett S                                                         0.64927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CBA                                                               0.76607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CSI                                                               0.65667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Chi-Squared                                                       5831.7988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Chi-Squared DF                                                    1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Conditional Entropy                                               0.64105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Cramer V                                                          0.65662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Cross Entropy                                                     1.01634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F1 Macro                                                          0.82363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F1 Micro                                                          0.82463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FNR Macro                                                         0.17542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FNR Micro                                                         0.17537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FPR Macro                                                         0.17542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FPR Micro                                                         0.17537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Gwet</w:t>
      </w:r>
      <w:proofErr w:type="spell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C1                                                          0.65126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Hamming Loss                                                      0.17537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Joint Entropy                                                     1.64105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KL Divergence                                                     0.01634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Kappa                                                             0.64923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Kappa 95% CI                                                      (0.63641</w:t>
      </w: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,0.66205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Kappa No Prevalence                                               0.64927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Kappa Standard Error                                              0.00654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Kappa Unbiased                                                    0.64725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Krippendorff</w:t>
      </w:r>
      <w:proofErr w:type="spell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lpha                                                0.64727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Lambda A                                                          0.64901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Lambda B                                                          0.58719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Mutual Information                                                0.34257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NIR                                                               0.50037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Overall ACC                                                       0.82463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Overall CEN                                                       0.5913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Overall J                                                         (1.40072</w:t>
      </w: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,0.70036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Overall MCC                                                       0.65662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Overall MCEN                                                      0.45702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Overall RACC                                                      0.50006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Overall RACCU                                                     0.50285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P-Value                                                           None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PPV Macro                                                         0.83209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PPV Micro                                                         0.82463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Pearson C                                                         0.54887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Phi-Squared                                                       0.43115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RCI                                                               0.34257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RR                                                                6763.0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Reference Entropy                                                 1.0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Response Entropy                                                  0.98363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SOA1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Landis &amp; Koch)                                               Substantial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SOA2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Fleiss)                                                      Intermediate to Good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SOA3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Altman)                                                      Good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SOA4(</w:t>
      </w:r>
      <w:proofErr w:type="spellStart"/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Cicchetti</w:t>
      </w:r>
      <w:proofErr w:type="spell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)                                                   Good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SOA5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Cramer)                                                      Strong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SOA6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Matthews)                                                    Moderate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Scott PI                                                          0.64725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Standard Error                                                    0.00327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TNR Macro                                                         0.82458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TNR Micro                                                         0.82463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TPR Macro                                                         0.82458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TPR Micro                                                         0.82463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Zero-one Loss                                                     2372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lass </w:t>
      </w: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Statistics :</w:t>
      </w:r>
      <w:proofErr w:type="gramEnd"/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lasses                                                           0             1      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ACC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ccuracy)                                                     0.82463       0.82463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AGF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djusted F-score)                                             0.78795       0.86246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AGM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djusted geometric mean)                                      0.8473        0.79733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AM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Difference between automatic and manual classification)        -1012         1012   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AUC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rea under the ROC curve)                                     0.82458       0.82458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AUCI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UC value interpretation)                                    Very Good     Very Good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AUPR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rea under the PR curve)                                     0.81564       0.84102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BCD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Bray-Curtis dissimilarity)                                    0.03741       0.03741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BM(</w:t>
      </w:r>
      <w:proofErr w:type="spellStart"/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Informedness</w:t>
      </w:r>
      <w:proofErr w:type="spell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r bookmaker </w:t>
      </w:r>
      <w:proofErr w:type="spell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informedness</w:t>
      </w:r>
      <w:proofErr w:type="spell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)                        0.64916       0.64916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CEN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onfusion entropy)                                            0.61891       0.56757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DOR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Diagnostic odds ratio)                                        26.80591      26.80591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DP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Discriminant power)                                            0.78742       0.78742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DPI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Discriminant power interpretation)                            Poor          </w:t>
      </w:r>
      <w:proofErr w:type="spell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Poor</w:t>
      </w:r>
      <w:proofErr w:type="spell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ERR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Error rate)                                                   0.17537       0.17537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F0.5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0.5 score)                                                  0.85166       0.80342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F1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1 score - harmonic mean of precision and sensitivity)         0.8103        0.83695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F2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2 score)                                                      0.77277       0.87341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FDR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alse discovery rate)                                         0.11834       0.21748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FN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alse negative/miss/type 2 error)                              1692          680    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FNR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Miss rate or false negative rate)                             0.25037       0.10047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FOR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alse omission rate)                                          0.21748       0.11834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FP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alse positive/type 1 error/false alarm)                       680           1692   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FPR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all-out or false positive rate)                              0.10047       0.25037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G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G-measure geometric mean of precision and sensitivity)          0.81297       0.83899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GI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Gini index)                                                    0.64916       0.64916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GM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G-mean geometric mean of specificity and sensitivity)          0.82117       0.82117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IBA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ndex of balanced accuracy)                                   0.57324       0.77539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ICSI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ndividual classification success index)                     0.63129       0.68205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IS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nformation score)                                             0.81936       0.64513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J(</w:t>
      </w:r>
      <w:proofErr w:type="spellStart"/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Jaccard</w:t>
      </w:r>
      <w:proofErr w:type="spell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dex)                                                  0.6811        0.71962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LS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ift score)                                                    1.76462       1.56388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MCC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Matthews correlation coefficient)                             0.65662       0.65662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MCCI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Matthews correlation coefficient interpretation)             Moderate      </w:t>
      </w:r>
      <w:proofErr w:type="spell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Moderate</w:t>
      </w:r>
      <w:proofErr w:type="spell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MCEN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Modified confusion entropy)                                  0.80147       0.75673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MK(</w:t>
      </w:r>
      <w:proofErr w:type="spellStart"/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Markedness</w:t>
      </w:r>
      <w:proofErr w:type="spell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)                                                    0.66418       0.66418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N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ondition negative)                                             6768          6758   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NLR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Negative likelihood ratio)                                    0.27834       0.13403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NLRI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Negative likelihood ratio interpretation)                    Poor          Fair   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NPV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Negative predictive value)                                    0.78252       0.88166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OC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Overlap coefficient)                                           0.88166       0.89953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OOC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Otsuka-</w:t>
      </w:r>
      <w:proofErr w:type="spell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Ochiai</w:t>
      </w:r>
      <w:proofErr w:type="spell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oefficient)                                    0.81297       0.83899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OP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Optimized precision)                                           0.73374       0.73374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P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ondition positive or support)                                  6758          6768   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PLR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ositive likelihood ratio)                                    7.46102       3.59279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PLRI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ositive likelihood ratio interpretation)                    Fair          Poor   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POP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opulation)                                                   13526         13526  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PPV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recision or positive predictive value)                       0.88166       0.78252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PRE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revalence)                                                   0.49963       0.50037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Q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Yule Q - coefficient of colligation)                            0.92807       0.92807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QI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Yule Q interpretation)                                         Strong        </w:t>
      </w:r>
      <w:proofErr w:type="spell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Strong</w:t>
      </w:r>
      <w:proofErr w:type="spell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RACC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Random accuracy)                                             0.21225       0.28781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RACCU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Random accuracy unbiased)                                   0.21365       0.28921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TN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rue negative/correct rejection)                               6088          5066   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TNR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pecificity or true negative rate)                            0.89953       0.74963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TON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est outcome negative)                                        7780          5746   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TOP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est outcome positive)                                        5746          7780   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TP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rue positive/hit)                                             5066          6088   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TPR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ensitivity, recall, hit rate, or true positive rate)         0.74963       0.89953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Y(</w:t>
      </w:r>
      <w:proofErr w:type="spellStart"/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Youden</w:t>
      </w:r>
      <w:proofErr w:type="spell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dex)                                                   0.64916       0.64916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dInd</w:t>
      </w:r>
      <w:proofErr w:type="spell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Distance index)                                              0.26978       0.26978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sInd</w:t>
      </w:r>
      <w:proofErr w:type="spell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517E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imilarity index)                                            0.80924       0.80924     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8F62F8" w:rsidRDefault="00517EC3">
      <w:bookmarkStart w:id="0" w:name="_GoBack"/>
      <w:bookmarkEnd w:id="0"/>
    </w:p>
    <w:sectPr w:rsidR="008F62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jIzMLQwsjAyNDVW0lEKTi0uzszPAykwrAUAfDXi/ywAAAA="/>
  </w:docVars>
  <w:rsids>
    <w:rsidRoot w:val="0092031E"/>
    <w:rsid w:val="002537DD"/>
    <w:rsid w:val="0037131B"/>
    <w:rsid w:val="00464494"/>
    <w:rsid w:val="00517EC3"/>
    <w:rsid w:val="0092031E"/>
    <w:rsid w:val="00B82F64"/>
    <w:rsid w:val="00CC2DAC"/>
    <w:rsid w:val="00D1437B"/>
    <w:rsid w:val="00DB68DE"/>
    <w:rsid w:val="00DD1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8DA16"/>
  <w15:chartTrackingRefBased/>
  <w15:docId w15:val="{4C4B2FBF-B33E-4E38-BD1E-FCC1BEA0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68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68D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3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6642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233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98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157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610014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1297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68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1013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2948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574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312717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0823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785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81428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4845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596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73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042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69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77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6161334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35534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87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9136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0156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632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8877132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8142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8028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1773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11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39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642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02</Words>
  <Characters>913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zul Dodul</dc:creator>
  <cp:keywords/>
  <dc:description/>
  <cp:lastModifiedBy>Mirazul Dodul</cp:lastModifiedBy>
  <cp:revision>2</cp:revision>
  <dcterms:created xsi:type="dcterms:W3CDTF">2021-08-01T20:23:00Z</dcterms:created>
  <dcterms:modified xsi:type="dcterms:W3CDTF">2021-08-01T20:23:00Z</dcterms:modified>
</cp:coreProperties>
</file>